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6B81B33C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834CCA">
        <w:rPr>
          <w:sz w:val="52"/>
          <w:szCs w:val="52"/>
        </w:rPr>
        <w:t>8</w:t>
      </w:r>
      <w:r>
        <w:rPr>
          <w:sz w:val="52"/>
          <w:szCs w:val="52"/>
        </w:rPr>
        <w:t xml:space="preserve"> – </w:t>
      </w:r>
      <w:r w:rsidR="002D6BBC">
        <w:rPr>
          <w:sz w:val="52"/>
          <w:szCs w:val="52"/>
        </w:rPr>
        <w:t xml:space="preserve">Webinar </w:t>
      </w:r>
      <w:r w:rsidR="00834CCA">
        <w:rPr>
          <w:sz w:val="52"/>
          <w:szCs w:val="52"/>
        </w:rPr>
        <w:t>A</w:t>
      </w:r>
    </w:p>
    <w:p w14:paraId="2B7177E3" w14:textId="3B110DB1" w:rsidR="001E49E5" w:rsidRDefault="001E49E5" w:rsidP="00804A2E">
      <w:pPr>
        <w:pStyle w:val="NoSpacing"/>
      </w:pPr>
    </w:p>
    <w:p w14:paraId="18470B0E" w14:textId="1969ABB4" w:rsidR="001E49E5" w:rsidRDefault="001E49E5" w:rsidP="001E49E5">
      <w:r>
        <w:t>In this webinar session</w:t>
      </w:r>
      <w:r w:rsidR="0054788F">
        <w:t>,</w:t>
      </w:r>
      <w:r w:rsidR="000377FD">
        <w:t xml:space="preserve"> we will look </w:t>
      </w:r>
      <w:r w:rsidR="00834CCA">
        <w:t>at what exactly happens when we remove elements from an ArrayList, using our ArrayList of birds created in last week’s webinar.</w:t>
      </w:r>
      <w:r w:rsidR="000377FD">
        <w:t xml:space="preserve"> </w:t>
      </w: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2E079DE1" w14:textId="79E2187B" w:rsidR="00FE708E" w:rsidRPr="00FE708E" w:rsidRDefault="00FE708E" w:rsidP="00F820F9">
      <w:pPr>
        <w:pStyle w:val="ListParagraph"/>
        <w:numPr>
          <w:ilvl w:val="0"/>
          <w:numId w:val="11"/>
        </w:numPr>
      </w:pPr>
      <w:r w:rsidRPr="00FE708E">
        <w:rPr>
          <w:b/>
          <w:bCs/>
        </w:rPr>
        <w:t>Refactor</w:t>
      </w:r>
      <w:r>
        <w:rPr>
          <w:b/>
          <w:bCs/>
        </w:rPr>
        <w:t xml:space="preserve"> </w:t>
      </w:r>
      <w:r>
        <w:t>existing code to improve maintainability</w:t>
      </w:r>
    </w:p>
    <w:p w14:paraId="06BFA205" w14:textId="7977A065" w:rsidR="00B868B5" w:rsidRPr="00F820F9" w:rsidRDefault="0099772B" w:rsidP="00A5177C">
      <w:pPr>
        <w:pStyle w:val="ListParagraph"/>
        <w:numPr>
          <w:ilvl w:val="0"/>
          <w:numId w:val="11"/>
        </w:numPr>
      </w:pPr>
      <w:r w:rsidRPr="00FE708E">
        <w:rPr>
          <w:b/>
          <w:bCs/>
        </w:rPr>
        <w:t>Remove</w:t>
      </w:r>
      <w:r>
        <w:t xml:space="preserve"> </w:t>
      </w:r>
      <w:r w:rsidR="0026349C">
        <w:t xml:space="preserve">elements from a </w:t>
      </w:r>
      <w:r w:rsidR="0026349C" w:rsidRPr="00FE708E">
        <w:t>collection</w:t>
      </w:r>
      <w:r w:rsidR="00FE708E" w:rsidRPr="00FE708E">
        <w:t xml:space="preserve"> and </w:t>
      </w:r>
      <w:r w:rsidR="00FE708E" w:rsidRPr="00FE708E">
        <w:rPr>
          <w:b/>
          <w:bCs/>
        </w:rPr>
        <w:t>u</w:t>
      </w:r>
      <w:r w:rsidR="00834CCA" w:rsidRPr="00FE708E">
        <w:rPr>
          <w:b/>
          <w:bCs/>
        </w:rPr>
        <w:t xml:space="preserve">nderstand </w:t>
      </w:r>
      <w:r w:rsidR="0026349C">
        <w:t>the underlying logic</w:t>
      </w:r>
      <w:r w:rsidR="00834CCA">
        <w:t xml:space="preserve"> when</w:t>
      </w:r>
      <w:r w:rsidR="0026349C">
        <w:t xml:space="preserve"> an element is removed from a</w:t>
      </w:r>
      <w:r w:rsidR="00174F55">
        <w:t xml:space="preserve"> collection</w:t>
      </w:r>
    </w:p>
    <w:p w14:paraId="4BF7AE16" w14:textId="64185894" w:rsidR="00804A2E" w:rsidRPr="00054057" w:rsidRDefault="00804A2E" w:rsidP="00054057">
      <w:pPr>
        <w:pStyle w:val="Heading1"/>
      </w:pPr>
      <w:r>
        <w:t>Preparation</w:t>
      </w:r>
    </w:p>
    <w:p w14:paraId="31490F4A" w14:textId="45597527" w:rsidR="00E72661" w:rsidRDefault="009A086F" w:rsidP="00E72661">
      <w:r>
        <w:t xml:space="preserve">We will continue from where we left off last week. If you have made changes to your program and </w:t>
      </w:r>
      <w:r w:rsidR="004601F6">
        <w:t>want</w:t>
      </w:r>
      <w:r>
        <w:t xml:space="preserve"> to start off from</w:t>
      </w:r>
      <w:r w:rsidR="009F5836">
        <w:t xml:space="preserve"> the same point I will be, download </w:t>
      </w:r>
      <w:hyperlink r:id="rId8" w:history="1">
        <w:r w:rsidR="006E58ED">
          <w:rPr>
            <w:rStyle w:val="instancename"/>
            <w:rFonts w:ascii="Open Sans" w:hAnsi="Open Sans" w:cs="Open Sans"/>
            <w:b/>
            <w:bCs/>
            <w:color w:val="0070A8"/>
            <w:u w:val="single"/>
            <w:shd w:val="clear" w:color="auto" w:fill="FFFFFF"/>
          </w:rPr>
          <w:t xml:space="preserve">Week 7 </w:t>
        </w:r>
        <w:proofErr w:type="spellStart"/>
        <w:r w:rsidR="006E58ED">
          <w:rPr>
            <w:rStyle w:val="instancename"/>
            <w:rFonts w:ascii="Open Sans" w:hAnsi="Open Sans" w:cs="Open Sans"/>
            <w:b/>
            <w:bCs/>
            <w:color w:val="0070A8"/>
            <w:u w:val="single"/>
            <w:shd w:val="clear" w:color="auto" w:fill="FFFFFF"/>
          </w:rPr>
          <w:t>WebB</w:t>
        </w:r>
        <w:proofErr w:type="spellEnd"/>
        <w:r w:rsidR="006E58ED">
          <w:rPr>
            <w:rStyle w:val="instancename"/>
            <w:rFonts w:ascii="Open Sans" w:hAnsi="Open Sans" w:cs="Open Sans"/>
            <w:b/>
            <w:bCs/>
            <w:color w:val="0070A8"/>
            <w:u w:val="single"/>
            <w:shd w:val="clear" w:color="auto" w:fill="FFFFFF"/>
          </w:rPr>
          <w:t xml:space="preserve"> </w:t>
        </w:r>
        <w:proofErr w:type="spellStart"/>
        <w:r w:rsidR="006E58ED">
          <w:rPr>
            <w:rStyle w:val="instancename"/>
            <w:rFonts w:ascii="Open Sans" w:hAnsi="Open Sans" w:cs="Open Sans"/>
            <w:b/>
            <w:bCs/>
            <w:color w:val="0070A8"/>
            <w:u w:val="single"/>
            <w:shd w:val="clear" w:color="auto" w:fill="FFFFFF"/>
          </w:rPr>
          <w:t>Game</w:t>
        </w:r>
        <w:r w:rsidR="006E58ED">
          <w:rPr>
            <w:rStyle w:val="accesshide"/>
            <w:rFonts w:ascii="Open Sans" w:hAnsi="Open Sans" w:cs="Open Sans"/>
            <w:b/>
            <w:bCs/>
            <w:color w:val="0070A8"/>
            <w:u w:val="single"/>
            <w:bdr w:val="none" w:sz="0" w:space="0" w:color="auto" w:frame="1"/>
            <w:shd w:val="clear" w:color="auto" w:fill="FFFFFF"/>
          </w:rPr>
          <w:t>File</w:t>
        </w:r>
        <w:proofErr w:type="spellEnd"/>
      </w:hyperlink>
      <w:r w:rsidR="006E58ED">
        <w:t xml:space="preserve"> from Moodle (located under week 8).</w:t>
      </w:r>
    </w:p>
    <w:p w14:paraId="30B9C5F0" w14:textId="439C2BCD" w:rsidR="00174F55" w:rsidRDefault="00174F55" w:rsidP="00174F55">
      <w:pPr>
        <w:pStyle w:val="Heading1"/>
      </w:pPr>
      <w:r>
        <w:t>Step 1 – Refactoring the Bird’s display method</w:t>
      </w:r>
    </w:p>
    <w:p w14:paraId="59491EF4" w14:textId="61BC3839" w:rsidR="00174F55" w:rsidRPr="00142670" w:rsidRDefault="00FF0EB9" w:rsidP="00174F55">
      <w:r>
        <w:t>In the last webinar</w:t>
      </w:r>
      <w:r w:rsidR="00474BB0">
        <w:t>,</w:t>
      </w:r>
      <w:r>
        <w:t xml:space="preserve"> we refactored the Bird class to use an array of </w:t>
      </w:r>
      <w:proofErr w:type="spellStart"/>
      <w:r>
        <w:t>PImages</w:t>
      </w:r>
      <w:proofErr w:type="spellEnd"/>
      <w:r>
        <w:t xml:space="preserve"> instead of using 4 independent </w:t>
      </w:r>
      <w:proofErr w:type="spellStart"/>
      <w:r>
        <w:t>PImages</w:t>
      </w:r>
      <w:proofErr w:type="spellEnd"/>
      <w:r>
        <w:t xml:space="preserve"> variables. However, the display method of the Bird class is still </w:t>
      </w:r>
      <w:proofErr w:type="gramStart"/>
      <w:r>
        <w:t>fairly</w:t>
      </w:r>
      <w:r w:rsidR="003B5ACF">
        <w:t xml:space="preserve"> wordy</w:t>
      </w:r>
      <w:proofErr w:type="gramEnd"/>
      <w:r w:rsidR="003B5ACF">
        <w:t xml:space="preserve">. We’ll refactor this </w:t>
      </w:r>
      <w:r w:rsidR="00E772D4">
        <w:t>so that the method always</w:t>
      </w:r>
      <w:r w:rsidR="00142670">
        <w:t xml:space="preserve"> renders the next image in the sequence without having to rely on lots of if statements to check what the value of </w:t>
      </w:r>
      <w:proofErr w:type="spellStart"/>
      <w:r w:rsidR="00142670">
        <w:rPr>
          <w:b/>
          <w:bCs/>
        </w:rPr>
        <w:t>imgCounter</w:t>
      </w:r>
      <w:proofErr w:type="spellEnd"/>
      <w:r w:rsidR="00142670">
        <w:t xml:space="preserve"> is.</w:t>
      </w:r>
    </w:p>
    <w:p w14:paraId="4AB6ADBB" w14:textId="34BDCC24" w:rsidR="006520E1" w:rsidRDefault="006520E1" w:rsidP="006520E1">
      <w:pPr>
        <w:pStyle w:val="Heading1"/>
      </w:pPr>
      <w:r>
        <w:t>Step 2 – Removing an item from a collection within a for-each loop</w:t>
      </w:r>
    </w:p>
    <w:p w14:paraId="704D3FB7" w14:textId="4741C10F" w:rsidR="006520E1" w:rsidRDefault="006520E1" w:rsidP="006520E1">
      <w:r>
        <w:t>Last week we implemented a for-each loop – an alternative to the traditional for loop we’re used to – that i</w:t>
      </w:r>
      <w:r w:rsidR="00ED2BE7">
        <w:t>s often used when we want to iterate through a collection. We’ll see one of the key limitations of the for-each loop when it comes to trying to remove an item from a collection.</w:t>
      </w:r>
    </w:p>
    <w:p w14:paraId="409849D8" w14:textId="57F28965" w:rsidR="00ED2BE7" w:rsidRDefault="00ED2BE7" w:rsidP="00ED2BE7">
      <w:pPr>
        <w:pStyle w:val="Heading1"/>
      </w:pPr>
      <w:r>
        <w:t xml:space="preserve">Step 3 – Removing an item from a collection </w:t>
      </w:r>
      <w:r w:rsidR="00474BB0">
        <w:t>within</w:t>
      </w:r>
      <w:r>
        <w:t xml:space="preserve"> a traditional for loop</w:t>
      </w:r>
    </w:p>
    <w:p w14:paraId="413F318B" w14:textId="1921358F" w:rsidR="00485561" w:rsidRPr="00485561" w:rsidRDefault="00485561" w:rsidP="00485561">
      <w:r>
        <w:t>We’ll use a traditional for loop (where we have a</w:t>
      </w:r>
      <w:r w:rsidR="008C7A15">
        <w:t>n integer</w:t>
      </w:r>
      <w:r>
        <w:t xml:space="preserve"> counter variable)</w:t>
      </w:r>
      <w:r w:rsidR="008C7A15">
        <w:t xml:space="preserve"> to see how we can remove items from a collection. It won’t be a perfect implementation, since there are some </w:t>
      </w:r>
      <w:proofErr w:type="gramStart"/>
      <w:r w:rsidR="008C7A15">
        <w:t>nuances</w:t>
      </w:r>
      <w:proofErr w:type="gramEnd"/>
      <w:r w:rsidR="008C7A15">
        <w:t xml:space="preserve"> we need to be aware of, but I will save this explanation for the webinar so I don’t </w:t>
      </w:r>
      <w:r w:rsidR="00474BB0">
        <w:t>spoil</w:t>
      </w:r>
      <w:r w:rsidR="008C7A15">
        <w:t xml:space="preserve"> anything!</w:t>
      </w:r>
    </w:p>
    <w:sectPr w:rsidR="00485561" w:rsidRPr="00485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7BAFD" w14:textId="77777777" w:rsidR="00ED48AF" w:rsidRDefault="00ED48AF" w:rsidP="003D0253">
      <w:pPr>
        <w:spacing w:after="0" w:line="240" w:lineRule="auto"/>
      </w:pPr>
      <w:r>
        <w:separator/>
      </w:r>
    </w:p>
  </w:endnote>
  <w:endnote w:type="continuationSeparator" w:id="0">
    <w:p w14:paraId="2C14819F" w14:textId="77777777" w:rsidR="00ED48AF" w:rsidRDefault="00ED48AF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49EC9" w14:textId="77777777" w:rsidR="00ED48AF" w:rsidRDefault="00ED48AF" w:rsidP="003D0253">
      <w:pPr>
        <w:spacing w:after="0" w:line="240" w:lineRule="auto"/>
      </w:pPr>
      <w:r>
        <w:separator/>
      </w:r>
    </w:p>
  </w:footnote>
  <w:footnote w:type="continuationSeparator" w:id="0">
    <w:p w14:paraId="37516AE2" w14:textId="77777777" w:rsidR="00ED48AF" w:rsidRDefault="00ED48AF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5"/>
  </w:num>
  <w:num w:numId="9">
    <w:abstractNumId w:val="6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377FD"/>
    <w:rsid w:val="00054057"/>
    <w:rsid w:val="000919DE"/>
    <w:rsid w:val="000A13B7"/>
    <w:rsid w:val="000D095C"/>
    <w:rsid w:val="000E3039"/>
    <w:rsid w:val="000F6B96"/>
    <w:rsid w:val="001259C0"/>
    <w:rsid w:val="00142670"/>
    <w:rsid w:val="001518DC"/>
    <w:rsid w:val="00174F55"/>
    <w:rsid w:val="001C0235"/>
    <w:rsid w:val="001D569F"/>
    <w:rsid w:val="001E49E5"/>
    <w:rsid w:val="00255E2F"/>
    <w:rsid w:val="0026349C"/>
    <w:rsid w:val="002B1FAE"/>
    <w:rsid w:val="002D6BBC"/>
    <w:rsid w:val="002E08EA"/>
    <w:rsid w:val="003169D5"/>
    <w:rsid w:val="0038339B"/>
    <w:rsid w:val="003B5ACF"/>
    <w:rsid w:val="003D0253"/>
    <w:rsid w:val="003E2680"/>
    <w:rsid w:val="003E5CDD"/>
    <w:rsid w:val="004049DE"/>
    <w:rsid w:val="004601F6"/>
    <w:rsid w:val="00474BB0"/>
    <w:rsid w:val="00485561"/>
    <w:rsid w:val="00487DB6"/>
    <w:rsid w:val="004A767B"/>
    <w:rsid w:val="004C5980"/>
    <w:rsid w:val="004E6210"/>
    <w:rsid w:val="00524B7A"/>
    <w:rsid w:val="0054788F"/>
    <w:rsid w:val="00587E49"/>
    <w:rsid w:val="005932C5"/>
    <w:rsid w:val="005D2CE9"/>
    <w:rsid w:val="005D6F76"/>
    <w:rsid w:val="005F4738"/>
    <w:rsid w:val="006050D9"/>
    <w:rsid w:val="00645BD4"/>
    <w:rsid w:val="006520E1"/>
    <w:rsid w:val="00663674"/>
    <w:rsid w:val="006920A7"/>
    <w:rsid w:val="006B18AF"/>
    <w:rsid w:val="006E1DD4"/>
    <w:rsid w:val="006E58ED"/>
    <w:rsid w:val="006F22C5"/>
    <w:rsid w:val="00717777"/>
    <w:rsid w:val="007277A7"/>
    <w:rsid w:val="007331F4"/>
    <w:rsid w:val="00746EF1"/>
    <w:rsid w:val="007A043D"/>
    <w:rsid w:val="00804A2E"/>
    <w:rsid w:val="00807342"/>
    <w:rsid w:val="00814D70"/>
    <w:rsid w:val="00834CCA"/>
    <w:rsid w:val="0086410A"/>
    <w:rsid w:val="008664BA"/>
    <w:rsid w:val="008723BC"/>
    <w:rsid w:val="00883370"/>
    <w:rsid w:val="00890D62"/>
    <w:rsid w:val="00891D74"/>
    <w:rsid w:val="008C7A15"/>
    <w:rsid w:val="008F6B34"/>
    <w:rsid w:val="00901D7C"/>
    <w:rsid w:val="0093267B"/>
    <w:rsid w:val="009901D5"/>
    <w:rsid w:val="0099772B"/>
    <w:rsid w:val="009A086F"/>
    <w:rsid w:val="009D0DBE"/>
    <w:rsid w:val="009F5836"/>
    <w:rsid w:val="00A059C2"/>
    <w:rsid w:val="00A21948"/>
    <w:rsid w:val="00A65080"/>
    <w:rsid w:val="00AE5D40"/>
    <w:rsid w:val="00B00593"/>
    <w:rsid w:val="00B10A45"/>
    <w:rsid w:val="00B66B26"/>
    <w:rsid w:val="00B67C46"/>
    <w:rsid w:val="00B67CB2"/>
    <w:rsid w:val="00B82279"/>
    <w:rsid w:val="00B868B5"/>
    <w:rsid w:val="00BA2300"/>
    <w:rsid w:val="00BF2617"/>
    <w:rsid w:val="00BF30ED"/>
    <w:rsid w:val="00C276BB"/>
    <w:rsid w:val="00C40348"/>
    <w:rsid w:val="00C51602"/>
    <w:rsid w:val="00C537DE"/>
    <w:rsid w:val="00CC4218"/>
    <w:rsid w:val="00CF462C"/>
    <w:rsid w:val="00D140C4"/>
    <w:rsid w:val="00D322DD"/>
    <w:rsid w:val="00D40C3B"/>
    <w:rsid w:val="00D524AF"/>
    <w:rsid w:val="00D67F76"/>
    <w:rsid w:val="00D91A18"/>
    <w:rsid w:val="00DB51B9"/>
    <w:rsid w:val="00DD0AD1"/>
    <w:rsid w:val="00DE301A"/>
    <w:rsid w:val="00DE5D21"/>
    <w:rsid w:val="00E55AAA"/>
    <w:rsid w:val="00E72661"/>
    <w:rsid w:val="00E772D4"/>
    <w:rsid w:val="00E81B8F"/>
    <w:rsid w:val="00E82768"/>
    <w:rsid w:val="00EB1AF2"/>
    <w:rsid w:val="00EB3B28"/>
    <w:rsid w:val="00ED2BE7"/>
    <w:rsid w:val="00ED48AF"/>
    <w:rsid w:val="00F00B39"/>
    <w:rsid w:val="00F40220"/>
    <w:rsid w:val="00F6073E"/>
    <w:rsid w:val="00F820F9"/>
    <w:rsid w:val="00F860B0"/>
    <w:rsid w:val="00FE708E"/>
    <w:rsid w:val="00FF0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mmu.ac.uk/mod/resource/view.php?id=371749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1742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81</cp:revision>
  <dcterms:created xsi:type="dcterms:W3CDTF">2020-10-13T10:07:00Z</dcterms:created>
  <dcterms:modified xsi:type="dcterms:W3CDTF">2022-11-2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